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8C92C" w14:textId="6643AC77" w:rsidR="002E4178" w:rsidRPr="00053AA9" w:rsidRDefault="002E4178" w:rsidP="002E4178">
      <w:pPr>
        <w:jc w:val="center"/>
        <w:rPr>
          <w:b/>
          <w:bCs/>
          <w:sz w:val="24"/>
          <w:szCs w:val="24"/>
          <w:u w:val="single"/>
        </w:rPr>
      </w:pPr>
      <w:r w:rsidRPr="00053AA9">
        <w:rPr>
          <w:b/>
          <w:bCs/>
          <w:sz w:val="24"/>
          <w:szCs w:val="24"/>
          <w:u w:val="single"/>
        </w:rPr>
        <w:t>Εγγραφές στις εργαστηριακές ομάδες</w:t>
      </w:r>
    </w:p>
    <w:p w14:paraId="57A74C1F" w14:textId="2E38746A" w:rsidR="002E4178" w:rsidRPr="00690260" w:rsidRDefault="002E4178" w:rsidP="002E4178">
      <w:pPr>
        <w:jc w:val="both"/>
      </w:pPr>
      <w:r>
        <w:t>Παρακαλούνται οι σπουδαστές και σπουδάστριες που επιθυμούν να παρακολουθήσουν το εργαστηριακό μάθημα «Σχεδίαση Δικτύων Υπολογιστών</w:t>
      </w:r>
      <w:r w:rsidR="002F5BBA">
        <w:t xml:space="preserve"> (Ε)</w:t>
      </w:r>
      <w:r>
        <w:t>» να επιλέξουν έναν από τους ακόλουθους σχετικούς συνδέσμους για την εγγραφή τους.</w:t>
      </w:r>
      <w:r w:rsidR="00690260" w:rsidRPr="00690260">
        <w:t xml:space="preserve"> </w:t>
      </w:r>
    </w:p>
    <w:p w14:paraId="6624FEC8" w14:textId="240D00D5" w:rsidR="001D7C69" w:rsidRPr="002E4178" w:rsidRDefault="00027AEF" w:rsidP="00027AEF">
      <w:pPr>
        <w:pStyle w:val="a5"/>
        <w:numPr>
          <w:ilvl w:val="0"/>
          <w:numId w:val="1"/>
        </w:numPr>
      </w:pPr>
      <w:r>
        <w:t>1</w:t>
      </w:r>
      <w:r w:rsidRPr="00027AEF">
        <w:rPr>
          <w:vertAlign w:val="superscript"/>
        </w:rPr>
        <w:t>η</w:t>
      </w:r>
      <w:r>
        <w:t xml:space="preserve"> εργαστηριακή ομάδα: </w:t>
      </w:r>
      <w:hyperlink r:id="rId5" w:history="1">
        <w:r w:rsidR="002E4178" w:rsidRPr="002E4178">
          <w:rPr>
            <w:rStyle w:val="-"/>
          </w:rPr>
          <w:t>Τρίτη 10:00-12:00</w:t>
        </w:r>
      </w:hyperlink>
      <w:r w:rsidR="002E4178">
        <w:t xml:space="preserve"> </w:t>
      </w:r>
    </w:p>
    <w:p w14:paraId="2985592A" w14:textId="3AB14A65" w:rsidR="001D7C69" w:rsidRDefault="00027AEF" w:rsidP="00027AEF">
      <w:pPr>
        <w:pStyle w:val="a5"/>
        <w:numPr>
          <w:ilvl w:val="0"/>
          <w:numId w:val="1"/>
        </w:numPr>
      </w:pPr>
      <w:r>
        <w:t>2</w:t>
      </w:r>
      <w:r w:rsidRPr="00027AEF">
        <w:rPr>
          <w:vertAlign w:val="superscript"/>
        </w:rPr>
        <w:t>η</w:t>
      </w:r>
      <w:r>
        <w:t xml:space="preserve"> εργαστηριακή ομάδα: </w:t>
      </w:r>
      <w:hyperlink r:id="rId6" w:history="1">
        <w:r w:rsidR="00D6026B">
          <w:rPr>
            <w:rStyle w:val="-"/>
          </w:rPr>
          <w:t>Τρίτη</w:t>
        </w:r>
        <w:r w:rsidR="002E4178" w:rsidRPr="002E4178">
          <w:rPr>
            <w:rStyle w:val="-"/>
          </w:rPr>
          <w:t xml:space="preserve"> 12:00-14:00</w:t>
        </w:r>
      </w:hyperlink>
      <w:r w:rsidR="002E4178">
        <w:t xml:space="preserve"> </w:t>
      </w:r>
    </w:p>
    <w:p w14:paraId="577A88B2" w14:textId="459EC74F" w:rsidR="00690260" w:rsidRDefault="00690260" w:rsidP="00690260">
      <w:r>
        <w:t>Προθεσμία εγγραφής μέχρι και την 19/10/2020.</w:t>
      </w:r>
    </w:p>
    <w:p w14:paraId="7751099F" w14:textId="72F2682A" w:rsidR="00A6027E" w:rsidRPr="00A6027E" w:rsidRDefault="00A6027E" w:rsidP="00690260">
      <w:pPr>
        <w:rPr>
          <w:rFonts w:ascii="Calibri" w:eastAsia="Times New Roman" w:hAnsi="Calibri" w:cs="Calibri"/>
          <w:color w:val="000000"/>
          <w:lang w:eastAsia="en-GB"/>
        </w:rPr>
      </w:pPr>
      <w:r>
        <w:t xml:space="preserve">Ο κωδικός του μαθήματος στο </w:t>
      </w:r>
      <w:r>
        <w:rPr>
          <w:lang w:val="en-GB"/>
        </w:rPr>
        <w:t>MS</w:t>
      </w:r>
      <w:r w:rsidRPr="00A6027E">
        <w:t>-</w:t>
      </w:r>
      <w:r>
        <w:rPr>
          <w:lang w:val="en-GB"/>
        </w:rPr>
        <w:t>Teams</w:t>
      </w:r>
      <w:r w:rsidRPr="00A6027E">
        <w:t xml:space="preserve"> </w:t>
      </w:r>
      <w:r>
        <w:t xml:space="preserve">είναι: </w:t>
      </w:r>
      <w:r w:rsidRPr="00A6027E">
        <w:rPr>
          <w:rFonts w:ascii="Calibri" w:eastAsia="Times New Roman" w:hAnsi="Calibri" w:cs="Calibri"/>
          <w:color w:val="000000"/>
          <w:lang w:val="en-GB" w:eastAsia="en-GB"/>
        </w:rPr>
        <w:t>luqp</w:t>
      </w:r>
      <w:r w:rsidRPr="00A6027E">
        <w:rPr>
          <w:rFonts w:ascii="Calibri" w:eastAsia="Times New Roman" w:hAnsi="Calibri" w:cs="Calibri"/>
          <w:color w:val="000000"/>
          <w:lang w:eastAsia="en-GB"/>
        </w:rPr>
        <w:t>2</w:t>
      </w:r>
      <w:r w:rsidRPr="00A6027E">
        <w:rPr>
          <w:rFonts w:ascii="Calibri" w:eastAsia="Times New Roman" w:hAnsi="Calibri" w:cs="Calibri"/>
          <w:color w:val="000000"/>
          <w:lang w:val="en-GB" w:eastAsia="en-GB"/>
        </w:rPr>
        <w:t>l</w:t>
      </w:r>
      <w:r w:rsidRPr="00A6027E">
        <w:rPr>
          <w:rFonts w:ascii="Calibri" w:eastAsia="Times New Roman" w:hAnsi="Calibri" w:cs="Calibri"/>
          <w:color w:val="000000"/>
          <w:lang w:eastAsia="en-GB"/>
        </w:rPr>
        <w:t>6</w:t>
      </w:r>
    </w:p>
    <w:p w14:paraId="44C9E37A" w14:textId="118587B0" w:rsidR="00690260" w:rsidRDefault="00690260" w:rsidP="002E4178">
      <w:pPr>
        <w:jc w:val="right"/>
      </w:pPr>
      <w:r>
        <w:t>Βασιλική Ραγάζου</w:t>
      </w:r>
    </w:p>
    <w:sectPr w:rsidR="0069026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5715AC"/>
    <w:multiLevelType w:val="hybridMultilevel"/>
    <w:tmpl w:val="43789DF8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zAzNTCyNDSzNLFQ0lEKTi0uzszPAykwrgUAIy3YiSwAAAA="/>
  </w:docVars>
  <w:rsids>
    <w:rsidRoot w:val="001D7C69"/>
    <w:rsid w:val="00027AEF"/>
    <w:rsid w:val="00053AA9"/>
    <w:rsid w:val="001D7C69"/>
    <w:rsid w:val="002E4178"/>
    <w:rsid w:val="002F5BBA"/>
    <w:rsid w:val="00690260"/>
    <w:rsid w:val="008B18BE"/>
    <w:rsid w:val="009D2B0F"/>
    <w:rsid w:val="00A6027E"/>
    <w:rsid w:val="00B5270B"/>
    <w:rsid w:val="00B54D4C"/>
    <w:rsid w:val="00BC7D38"/>
    <w:rsid w:val="00C31837"/>
    <w:rsid w:val="00D6026B"/>
    <w:rsid w:val="00D73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0C208"/>
  <w15:chartTrackingRefBased/>
  <w15:docId w15:val="{520D8B8B-7908-478D-AFDC-C8F0F54CC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1D7C69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1D7C69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1D7C69"/>
    <w:rPr>
      <w:color w:val="954F72" w:themeColor="followedHyperlink"/>
      <w:u w:val="single"/>
    </w:rPr>
  </w:style>
  <w:style w:type="paragraph" w:styleId="a4">
    <w:name w:val="Balloon Text"/>
    <w:basedOn w:val="a"/>
    <w:link w:val="Char"/>
    <w:uiPriority w:val="99"/>
    <w:semiHidden/>
    <w:unhideWhenUsed/>
    <w:rsid w:val="002E4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2E4178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027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1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forms/d/1L6Xb4-37_eF33mmyQcaPCsB1E9AXff12rYJ9qpKY1VM/edit?usp=sharing" TargetMode="External"/><Relationship Id="rId5" Type="http://schemas.openxmlformats.org/officeDocument/2006/relationships/hyperlink" Target="https://docs.google.com/forms/d/1G234mKzb_wyIbotFXCkeA_2iIdSzDvh-8JSVsUvz2nY/edit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OU VASILIKI</dc:creator>
  <cp:keywords/>
  <dc:description/>
  <cp:lastModifiedBy>RAGAZOU VASILIKI</cp:lastModifiedBy>
  <cp:revision>6</cp:revision>
  <dcterms:created xsi:type="dcterms:W3CDTF">2020-10-12T07:17:00Z</dcterms:created>
  <dcterms:modified xsi:type="dcterms:W3CDTF">2020-10-13T05:49:00Z</dcterms:modified>
</cp:coreProperties>
</file>